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2E0B" w:rsidRDefault="004B2E0B" w:rsidP="004B2E0B">
      <w:pPr>
        <w:jc w:val="center"/>
        <w:rPr>
          <w:rFonts w:ascii="IranNastaliq" w:hAnsi="IranNastaliq" w:cs="IranNastaliq"/>
          <w:b/>
          <w:bCs/>
          <w:sz w:val="40"/>
          <w:szCs w:val="40"/>
          <w:lang w:val="x-none" w:eastAsia="x-none"/>
        </w:rPr>
      </w:pPr>
      <w:r>
        <w:rPr>
          <w:rFonts w:ascii="IranNastaliq" w:hAnsi="IranNastaliq" w:cs="IranNastaliq"/>
          <w:b/>
          <w:bCs/>
          <w:sz w:val="40"/>
          <w:szCs w:val="40"/>
          <w:rtl/>
          <w:lang w:val="x-none" w:eastAsia="x-none"/>
        </w:rPr>
        <w:t>بسمه تعالي</w:t>
      </w:r>
    </w:p>
    <w:p w:rsidR="004B2E0B" w:rsidRDefault="004B2E0B" w:rsidP="004B2E0B">
      <w:pPr>
        <w:keepNext/>
        <w:jc w:val="center"/>
        <w:outlineLvl w:val="0"/>
        <w:rPr>
          <w:rFonts w:cs="B Titr"/>
          <w:lang w:val="x-none" w:eastAsia="x-none"/>
        </w:rPr>
      </w:pPr>
      <w:r>
        <w:rPr>
          <w:rFonts w:cs="B Titr" w:hint="cs"/>
          <w:rtl/>
          <w:lang w:val="x-none" w:eastAsia="x-none"/>
        </w:rPr>
        <w:t>دانشگاه علوم پزشكي و خدمات بهداشتي درماني اهواز</w:t>
      </w:r>
    </w:p>
    <w:p w:rsidR="004B2E0B" w:rsidRDefault="004B2E0B" w:rsidP="004B2E0B">
      <w:pPr>
        <w:jc w:val="center"/>
        <w:rPr>
          <w:rFonts w:cs="B Titr"/>
        </w:rPr>
      </w:pPr>
      <w:r>
        <w:rPr>
          <w:rFonts w:cs="B Titr" w:hint="cs"/>
          <w:rtl/>
        </w:rPr>
        <w:t>دانشكده بهداشت</w:t>
      </w:r>
    </w:p>
    <w:p w:rsidR="004B2E0B" w:rsidRDefault="004B2E0B" w:rsidP="004B2E0B">
      <w:pPr>
        <w:jc w:val="center"/>
        <w:rPr>
          <w:rFonts w:cs="B Titr"/>
        </w:rPr>
      </w:pPr>
    </w:p>
    <w:p w:rsidR="004B2E0B" w:rsidRDefault="004B2E0B" w:rsidP="004B2E0B">
      <w:pPr>
        <w:jc w:val="center"/>
        <w:rPr>
          <w:rFonts w:cs="B Titr"/>
        </w:rPr>
      </w:pPr>
    </w:p>
    <w:p w:rsidR="004B2E0B" w:rsidRPr="007975C1" w:rsidRDefault="004B2E0B" w:rsidP="00086FD4">
      <w:pPr>
        <w:keepNext/>
        <w:jc w:val="center"/>
        <w:outlineLvl w:val="1"/>
        <w:rPr>
          <w:rFonts w:cs="B Davat"/>
          <w:b/>
          <w:bCs/>
          <w:sz w:val="36"/>
          <w:szCs w:val="36"/>
          <w:rtl/>
          <w:lang w:val="x-none" w:eastAsia="x-none"/>
        </w:rPr>
      </w:pPr>
      <w:r w:rsidRPr="007975C1">
        <w:rPr>
          <w:rFonts w:cs="B Jadid" w:hint="cs"/>
          <w:b/>
          <w:bCs/>
          <w:rtl/>
          <w:lang w:val="x-none" w:eastAsia="x-none"/>
        </w:rPr>
        <w:t xml:space="preserve">برنامه هفتگي </w:t>
      </w:r>
      <w:r w:rsidR="00572788" w:rsidRPr="00572788">
        <w:rPr>
          <w:rFonts w:cs="B Zar" w:hint="cs"/>
          <w:sz w:val="36"/>
          <w:szCs w:val="36"/>
          <w:rtl/>
          <w:lang w:val="x-none" w:eastAsia="x-none"/>
        </w:rPr>
        <w:t xml:space="preserve">دکتر وهابی </w:t>
      </w:r>
      <w:r w:rsidRPr="007975C1">
        <w:rPr>
          <w:rFonts w:cs="B Jadid" w:hint="cs"/>
          <w:b/>
          <w:bCs/>
          <w:rtl/>
          <w:lang w:val="x-none" w:eastAsia="x-none"/>
        </w:rPr>
        <w:t xml:space="preserve">  </w:t>
      </w:r>
      <w:r w:rsidR="00572788">
        <w:rPr>
          <w:rFonts w:cs="B Jadid" w:hint="cs"/>
          <w:b/>
          <w:bCs/>
          <w:rtl/>
          <w:lang w:val="x-none" w:eastAsia="x-none"/>
        </w:rPr>
        <w:t xml:space="preserve">          </w:t>
      </w:r>
      <w:r w:rsidR="001D33A4">
        <w:rPr>
          <w:rFonts w:cs="B Jadid" w:hint="cs"/>
          <w:b/>
          <w:bCs/>
          <w:rtl/>
          <w:lang w:val="x-none" w:eastAsia="x-none"/>
        </w:rPr>
        <w:t xml:space="preserve"> </w:t>
      </w:r>
      <w:r w:rsidRPr="007975C1">
        <w:rPr>
          <w:rFonts w:cs="B Jadid" w:hint="cs"/>
          <w:b/>
          <w:bCs/>
          <w:rtl/>
          <w:lang w:val="x-none" w:eastAsia="x-none"/>
        </w:rPr>
        <w:t xml:space="preserve">در نیمسال  </w:t>
      </w:r>
      <w:r w:rsidR="00797D07">
        <w:rPr>
          <w:rFonts w:cs="B Davat" w:hint="cs"/>
          <w:b/>
          <w:bCs/>
          <w:sz w:val="36"/>
          <w:szCs w:val="36"/>
          <w:rtl/>
          <w:lang w:eastAsia="x-none" w:bidi="fa-IR"/>
        </w:rPr>
        <w:t xml:space="preserve">دوم </w:t>
      </w:r>
      <w:r w:rsidR="00F56D2E" w:rsidRPr="007975C1">
        <w:rPr>
          <w:rFonts w:cs="B Davat" w:hint="cs"/>
          <w:b/>
          <w:bCs/>
          <w:sz w:val="36"/>
          <w:szCs w:val="36"/>
          <w:rtl/>
          <w:lang w:val="x-none" w:eastAsia="x-none"/>
        </w:rPr>
        <w:t xml:space="preserve">سال تحصیلی  </w:t>
      </w:r>
      <w:r w:rsidR="006146C8">
        <w:rPr>
          <w:rFonts w:cs="B Davat" w:hint="cs"/>
          <w:b/>
          <w:bCs/>
          <w:sz w:val="36"/>
          <w:szCs w:val="36"/>
          <w:rtl/>
          <w:lang w:val="x-none" w:eastAsia="x-none"/>
        </w:rPr>
        <w:t>14</w:t>
      </w:r>
      <w:r w:rsidR="00F56D2E" w:rsidRPr="007975C1">
        <w:rPr>
          <w:rFonts w:cs="B Davat" w:hint="cs"/>
          <w:b/>
          <w:bCs/>
          <w:sz w:val="36"/>
          <w:szCs w:val="36"/>
          <w:rtl/>
          <w:lang w:val="x-none" w:eastAsia="x-none"/>
        </w:rPr>
        <w:t>0</w:t>
      </w:r>
      <w:r w:rsidR="00086FD4">
        <w:rPr>
          <w:rFonts w:cs="B Davat" w:hint="cs"/>
          <w:b/>
          <w:bCs/>
          <w:sz w:val="36"/>
          <w:szCs w:val="36"/>
          <w:rtl/>
          <w:lang w:val="x-none" w:eastAsia="x-none"/>
        </w:rPr>
        <w:t>5</w:t>
      </w:r>
      <w:r w:rsidR="00F56D2E" w:rsidRPr="007975C1">
        <w:rPr>
          <w:rFonts w:cs="B Davat" w:hint="cs"/>
          <w:b/>
          <w:bCs/>
          <w:sz w:val="36"/>
          <w:szCs w:val="36"/>
          <w:rtl/>
          <w:lang w:val="x-none" w:eastAsia="x-none"/>
        </w:rPr>
        <w:t xml:space="preserve"> -140</w:t>
      </w:r>
      <w:r w:rsidR="00086FD4">
        <w:rPr>
          <w:rFonts w:cs="B Davat" w:hint="cs"/>
          <w:b/>
          <w:bCs/>
          <w:sz w:val="36"/>
          <w:szCs w:val="36"/>
          <w:rtl/>
          <w:lang w:val="x-none" w:eastAsia="x-none"/>
        </w:rPr>
        <w:t>4</w:t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57"/>
        <w:gridCol w:w="3382"/>
        <w:gridCol w:w="3601"/>
        <w:gridCol w:w="3330"/>
        <w:gridCol w:w="3318"/>
      </w:tblGrid>
      <w:tr w:rsidR="004B2E0B" w:rsidRPr="007975C1" w:rsidTr="00DC11E8">
        <w:trPr>
          <w:jc w:val="center"/>
        </w:trPr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:rsidR="004B2E0B" w:rsidRPr="007975C1" w:rsidRDefault="00DC11E8" w:rsidP="00DC11E8">
            <w:pPr>
              <w:spacing w:line="254" w:lineRule="auto"/>
              <w:jc w:val="center"/>
              <w:rPr>
                <w:rFonts w:cs="B Titr"/>
                <w:b/>
                <w:bCs/>
                <w:sz w:val="22"/>
                <w:szCs w:val="22"/>
                <w:rtl/>
                <w:lang w:eastAsia="x-none"/>
              </w:rPr>
            </w:pPr>
            <w:r>
              <w:rPr>
                <w:rFonts w:cs="B Titr" w:hint="cs"/>
                <w:b/>
                <w:bCs/>
                <w:sz w:val="22"/>
                <w:szCs w:val="22"/>
                <w:rtl/>
                <w:lang w:eastAsia="x-none"/>
              </w:rPr>
              <w:t>زمان</w:t>
            </w:r>
          </w:p>
          <w:p w:rsidR="004B2E0B" w:rsidRPr="007975C1" w:rsidRDefault="004B2E0B" w:rsidP="00B90C83">
            <w:pPr>
              <w:spacing w:line="254" w:lineRule="auto"/>
              <w:jc w:val="center"/>
              <w:rPr>
                <w:rFonts w:cs="B Titr"/>
                <w:b/>
                <w:bCs/>
                <w:sz w:val="22"/>
                <w:szCs w:val="22"/>
                <w:rtl/>
                <w:lang w:eastAsia="x-none"/>
              </w:rPr>
            </w:pPr>
            <w:r w:rsidRPr="007975C1">
              <w:rPr>
                <w:rFonts w:cs="B Titr" w:hint="cs"/>
                <w:b/>
                <w:bCs/>
                <w:sz w:val="22"/>
                <w:szCs w:val="22"/>
                <w:rtl/>
                <w:lang w:eastAsia="x-none"/>
              </w:rPr>
              <w:t>ایام هفته</w:t>
            </w:r>
          </w:p>
        </w:tc>
        <w:tc>
          <w:tcPr>
            <w:tcW w:w="10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:rsidR="004B2E0B" w:rsidRPr="007975C1" w:rsidRDefault="004B2E0B" w:rsidP="00B90C83">
            <w:pPr>
              <w:spacing w:line="254" w:lineRule="auto"/>
              <w:jc w:val="center"/>
              <w:rPr>
                <w:rFonts w:cs="B Titr"/>
                <w:b/>
                <w:bCs/>
                <w:sz w:val="22"/>
                <w:szCs w:val="22"/>
                <w:rtl/>
                <w:lang w:eastAsia="x-none"/>
              </w:rPr>
            </w:pPr>
            <w:r w:rsidRPr="007975C1">
              <w:rPr>
                <w:rFonts w:cs="B Titr" w:hint="cs"/>
                <w:b/>
                <w:bCs/>
                <w:sz w:val="22"/>
                <w:szCs w:val="22"/>
                <w:rtl/>
                <w:lang w:eastAsia="x-none"/>
              </w:rPr>
              <w:t>10-8</w:t>
            </w:r>
          </w:p>
        </w:tc>
        <w:tc>
          <w:tcPr>
            <w:tcW w:w="1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:rsidR="004B2E0B" w:rsidRPr="007975C1" w:rsidRDefault="004B2E0B" w:rsidP="00B90C83">
            <w:pPr>
              <w:spacing w:line="254" w:lineRule="auto"/>
              <w:jc w:val="center"/>
              <w:rPr>
                <w:rFonts w:cs="B Titr"/>
                <w:b/>
                <w:bCs/>
                <w:sz w:val="22"/>
                <w:szCs w:val="22"/>
                <w:rtl/>
                <w:lang w:eastAsia="x-none"/>
              </w:rPr>
            </w:pPr>
            <w:r w:rsidRPr="007975C1">
              <w:rPr>
                <w:rFonts w:cs="B Titr" w:hint="cs"/>
                <w:b/>
                <w:bCs/>
                <w:sz w:val="22"/>
                <w:szCs w:val="22"/>
                <w:rtl/>
                <w:lang w:eastAsia="x-none"/>
              </w:rPr>
              <w:t>12-10</w:t>
            </w:r>
          </w:p>
        </w:tc>
        <w:tc>
          <w:tcPr>
            <w:tcW w:w="10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:rsidR="004B2E0B" w:rsidRPr="007975C1" w:rsidRDefault="004B2E0B" w:rsidP="00B90C83">
            <w:pPr>
              <w:spacing w:line="254" w:lineRule="auto"/>
              <w:jc w:val="center"/>
              <w:rPr>
                <w:rFonts w:cs="B Titr"/>
                <w:b/>
                <w:bCs/>
                <w:sz w:val="22"/>
                <w:szCs w:val="22"/>
                <w:rtl/>
                <w:lang w:eastAsia="x-none"/>
              </w:rPr>
            </w:pPr>
            <w:r w:rsidRPr="007975C1">
              <w:rPr>
                <w:rFonts w:cs="B Titr" w:hint="cs"/>
                <w:b/>
                <w:bCs/>
                <w:sz w:val="22"/>
                <w:szCs w:val="22"/>
                <w:rtl/>
                <w:lang w:eastAsia="x-none"/>
              </w:rPr>
              <w:t>4-2</w:t>
            </w:r>
          </w:p>
        </w:tc>
        <w:tc>
          <w:tcPr>
            <w:tcW w:w="10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:rsidR="004B2E0B" w:rsidRPr="007975C1" w:rsidRDefault="004B2E0B" w:rsidP="00B90C83">
            <w:pPr>
              <w:spacing w:line="254" w:lineRule="auto"/>
              <w:jc w:val="center"/>
              <w:rPr>
                <w:rFonts w:cs="B Titr"/>
                <w:b/>
                <w:bCs/>
                <w:sz w:val="22"/>
                <w:szCs w:val="22"/>
                <w:rtl/>
                <w:lang w:eastAsia="x-none"/>
              </w:rPr>
            </w:pPr>
            <w:r w:rsidRPr="007975C1">
              <w:rPr>
                <w:rFonts w:cs="B Titr" w:hint="cs"/>
                <w:b/>
                <w:bCs/>
                <w:sz w:val="22"/>
                <w:szCs w:val="22"/>
                <w:rtl/>
                <w:lang w:eastAsia="x-none"/>
              </w:rPr>
              <w:t>6-4</w:t>
            </w:r>
          </w:p>
        </w:tc>
      </w:tr>
      <w:tr w:rsidR="00916558" w:rsidRPr="007975C1" w:rsidTr="001D33A4">
        <w:trPr>
          <w:jc w:val="center"/>
        </w:trPr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:rsidR="00916558" w:rsidRPr="007975C1" w:rsidRDefault="00916558" w:rsidP="00916558">
            <w:pPr>
              <w:spacing w:line="254" w:lineRule="auto"/>
              <w:jc w:val="center"/>
              <w:rPr>
                <w:rFonts w:cs="B Titr"/>
                <w:b/>
                <w:bCs/>
                <w:sz w:val="22"/>
                <w:szCs w:val="22"/>
                <w:rtl/>
                <w:lang w:eastAsia="x-none"/>
              </w:rPr>
            </w:pPr>
            <w:r w:rsidRPr="007975C1">
              <w:rPr>
                <w:rFonts w:cs="B Titr" w:hint="cs"/>
                <w:b/>
                <w:bCs/>
                <w:sz w:val="22"/>
                <w:szCs w:val="22"/>
                <w:rtl/>
                <w:lang w:eastAsia="x-none"/>
              </w:rPr>
              <w:t>شنبه</w:t>
            </w:r>
          </w:p>
        </w:tc>
        <w:tc>
          <w:tcPr>
            <w:tcW w:w="10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16558" w:rsidRPr="007975C1" w:rsidRDefault="009651EB" w:rsidP="00BF72DC">
            <w:pPr>
              <w:spacing w:line="254" w:lineRule="auto"/>
              <w:jc w:val="center"/>
              <w:rPr>
                <w:rFonts w:cs="B Nazanin"/>
                <w:b/>
                <w:bCs/>
                <w:sz w:val="22"/>
                <w:szCs w:val="22"/>
                <w:lang w:eastAsia="x-none"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  <w:lang w:eastAsia="x-none"/>
              </w:rPr>
              <w:t>مشاوره با دانشجویان</w:t>
            </w:r>
          </w:p>
        </w:tc>
        <w:tc>
          <w:tcPr>
            <w:tcW w:w="1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16558" w:rsidRPr="007975C1" w:rsidRDefault="00BE48B2" w:rsidP="00916558">
            <w:pPr>
              <w:spacing w:line="254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eastAsia="x-none"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  <w:lang w:eastAsia="x-none"/>
              </w:rPr>
              <w:t>سم شناسی نوین شغلی(آزمایشگاه سم شناسی)</w:t>
            </w:r>
          </w:p>
        </w:tc>
        <w:tc>
          <w:tcPr>
            <w:tcW w:w="10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16558" w:rsidRPr="007975C1" w:rsidRDefault="0026245E" w:rsidP="00415FC4">
            <w:pPr>
              <w:spacing w:line="254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eastAsia="x-none"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  <w:lang w:eastAsia="x-none"/>
              </w:rPr>
              <w:t>ایمنی کاربرد مواد شیمیایی و سموم</w:t>
            </w:r>
          </w:p>
        </w:tc>
        <w:tc>
          <w:tcPr>
            <w:tcW w:w="10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16558" w:rsidRPr="007975C1" w:rsidRDefault="002402EE" w:rsidP="00916558">
            <w:pPr>
              <w:spacing w:line="254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eastAsia="x-none"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  <w:lang w:eastAsia="x-none"/>
              </w:rPr>
              <w:t>پژوهش</w:t>
            </w:r>
            <w:bookmarkStart w:id="0" w:name="_GoBack"/>
            <w:bookmarkEnd w:id="0"/>
          </w:p>
        </w:tc>
      </w:tr>
      <w:tr w:rsidR="006146C8" w:rsidRPr="007975C1" w:rsidTr="00DC11E8">
        <w:trPr>
          <w:jc w:val="center"/>
        </w:trPr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:rsidR="006146C8" w:rsidRPr="007975C1" w:rsidRDefault="006146C8" w:rsidP="006146C8">
            <w:pPr>
              <w:spacing w:line="254" w:lineRule="auto"/>
              <w:jc w:val="center"/>
              <w:rPr>
                <w:rFonts w:cs="B Titr"/>
                <w:b/>
                <w:bCs/>
                <w:sz w:val="22"/>
                <w:szCs w:val="22"/>
                <w:rtl/>
                <w:lang w:eastAsia="x-none"/>
              </w:rPr>
            </w:pPr>
            <w:r w:rsidRPr="007975C1">
              <w:rPr>
                <w:rFonts w:cs="B Titr" w:hint="cs"/>
                <w:b/>
                <w:bCs/>
                <w:sz w:val="22"/>
                <w:szCs w:val="22"/>
                <w:rtl/>
                <w:lang w:eastAsia="x-none"/>
              </w:rPr>
              <w:t>یکشنبه</w:t>
            </w:r>
          </w:p>
        </w:tc>
        <w:tc>
          <w:tcPr>
            <w:tcW w:w="10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46C8" w:rsidRPr="007975C1" w:rsidRDefault="009651EB" w:rsidP="00DC11E8">
            <w:pPr>
              <w:spacing w:line="254" w:lineRule="auto"/>
              <w:jc w:val="center"/>
              <w:rPr>
                <w:rFonts w:cs="B Nazanin"/>
                <w:b/>
                <w:bCs/>
                <w:sz w:val="22"/>
                <w:szCs w:val="22"/>
                <w:lang w:eastAsia="x-none"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  <w:lang w:eastAsia="x-none"/>
              </w:rPr>
              <w:t>اجرائی</w:t>
            </w:r>
          </w:p>
        </w:tc>
        <w:tc>
          <w:tcPr>
            <w:tcW w:w="1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46C8" w:rsidRPr="007975C1" w:rsidRDefault="009651EB" w:rsidP="00300004">
            <w:pPr>
              <w:spacing w:line="254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eastAsia="x-none" w:bidi="fa-IR"/>
              </w:rPr>
            </w:pPr>
            <w:r w:rsidRPr="00300004">
              <w:rPr>
                <w:rFonts w:cs="B Nazanin"/>
                <w:b/>
                <w:bCs/>
                <w:sz w:val="22"/>
                <w:szCs w:val="22"/>
                <w:rtl/>
                <w:lang w:eastAsia="x-none"/>
              </w:rPr>
              <w:t>سم شناسی شغلی</w:t>
            </w:r>
            <w:r>
              <w:rPr>
                <w:rFonts w:cs="B Nazanin" w:hint="cs"/>
                <w:b/>
                <w:bCs/>
                <w:sz w:val="22"/>
                <w:szCs w:val="22"/>
                <w:rtl/>
                <w:lang w:eastAsia="x-none"/>
              </w:rPr>
              <w:t xml:space="preserve"> </w:t>
            </w:r>
            <w:r>
              <w:rPr>
                <w:rFonts w:cs="B Nazanin" w:hint="cs"/>
                <w:b/>
                <w:bCs/>
                <w:sz w:val="22"/>
                <w:szCs w:val="22"/>
                <w:rtl/>
                <w:lang w:eastAsia="x-none"/>
              </w:rPr>
              <w:t>(آزمایشگاه سم شناسی)</w:t>
            </w:r>
          </w:p>
        </w:tc>
        <w:tc>
          <w:tcPr>
            <w:tcW w:w="10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46C8" w:rsidRPr="007975C1" w:rsidRDefault="00300004" w:rsidP="006146C8">
            <w:pPr>
              <w:spacing w:line="254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eastAsia="x-none"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  <w:lang w:eastAsia="x-none"/>
              </w:rPr>
              <w:t>پژوهش</w:t>
            </w:r>
          </w:p>
        </w:tc>
        <w:tc>
          <w:tcPr>
            <w:tcW w:w="10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46C8" w:rsidRPr="007975C1" w:rsidRDefault="002402EE" w:rsidP="0026245E">
            <w:pPr>
              <w:spacing w:line="254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eastAsia="x-none"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  <w:lang w:eastAsia="x-none"/>
              </w:rPr>
              <w:t>پژوهش</w:t>
            </w:r>
          </w:p>
        </w:tc>
      </w:tr>
      <w:tr w:rsidR="006146C8" w:rsidRPr="007975C1" w:rsidTr="001D33A4">
        <w:trPr>
          <w:jc w:val="center"/>
        </w:trPr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:rsidR="006146C8" w:rsidRPr="007975C1" w:rsidRDefault="006146C8" w:rsidP="006146C8">
            <w:pPr>
              <w:spacing w:line="254" w:lineRule="auto"/>
              <w:jc w:val="center"/>
              <w:rPr>
                <w:rFonts w:cs="B Titr"/>
                <w:b/>
                <w:bCs/>
                <w:sz w:val="22"/>
                <w:szCs w:val="22"/>
                <w:rtl/>
                <w:lang w:eastAsia="x-none"/>
              </w:rPr>
            </w:pPr>
            <w:r w:rsidRPr="007975C1">
              <w:rPr>
                <w:rFonts w:cs="B Titr" w:hint="cs"/>
                <w:b/>
                <w:bCs/>
                <w:sz w:val="22"/>
                <w:szCs w:val="22"/>
                <w:rtl/>
                <w:lang w:eastAsia="x-none"/>
              </w:rPr>
              <w:t>دوشنبه</w:t>
            </w:r>
          </w:p>
        </w:tc>
        <w:tc>
          <w:tcPr>
            <w:tcW w:w="10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46C8" w:rsidRPr="007975C1" w:rsidRDefault="009651EB" w:rsidP="00DC11E8">
            <w:pPr>
              <w:spacing w:line="254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eastAsia="x-none"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  <w:lang w:eastAsia="x-none"/>
              </w:rPr>
              <w:t>اجرائی</w:t>
            </w:r>
          </w:p>
        </w:tc>
        <w:tc>
          <w:tcPr>
            <w:tcW w:w="1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46C8" w:rsidRPr="007975C1" w:rsidRDefault="009651EB" w:rsidP="006146C8">
            <w:pPr>
              <w:spacing w:line="254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eastAsia="x-none"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  <w:lang w:eastAsia="x-none"/>
              </w:rPr>
              <w:t>جلسات گروه</w:t>
            </w:r>
          </w:p>
        </w:tc>
        <w:tc>
          <w:tcPr>
            <w:tcW w:w="10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46C8" w:rsidRPr="007975C1" w:rsidRDefault="00300004" w:rsidP="006146C8">
            <w:pPr>
              <w:spacing w:line="254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eastAsia="x-none"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  <w:lang w:eastAsia="x-none"/>
              </w:rPr>
              <w:t>پژوهش</w:t>
            </w:r>
          </w:p>
        </w:tc>
        <w:tc>
          <w:tcPr>
            <w:tcW w:w="10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C11E8" w:rsidRPr="007975C1" w:rsidRDefault="002402EE" w:rsidP="00DC11E8">
            <w:pPr>
              <w:spacing w:line="254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eastAsia="x-none"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  <w:lang w:eastAsia="x-none"/>
              </w:rPr>
              <w:t>پژوهش</w:t>
            </w:r>
          </w:p>
        </w:tc>
      </w:tr>
      <w:tr w:rsidR="006146C8" w:rsidRPr="007975C1" w:rsidTr="00DC11E8">
        <w:trPr>
          <w:jc w:val="center"/>
        </w:trPr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:rsidR="006146C8" w:rsidRPr="007975C1" w:rsidRDefault="006146C8" w:rsidP="006146C8">
            <w:pPr>
              <w:spacing w:line="254" w:lineRule="auto"/>
              <w:jc w:val="center"/>
              <w:rPr>
                <w:rFonts w:cs="B Titr"/>
                <w:b/>
                <w:bCs/>
                <w:sz w:val="22"/>
                <w:szCs w:val="22"/>
                <w:rtl/>
                <w:lang w:eastAsia="x-none"/>
              </w:rPr>
            </w:pPr>
            <w:r w:rsidRPr="007975C1">
              <w:rPr>
                <w:rFonts w:cs="B Titr" w:hint="cs"/>
                <w:b/>
                <w:bCs/>
                <w:sz w:val="22"/>
                <w:szCs w:val="22"/>
                <w:rtl/>
                <w:lang w:eastAsia="x-none"/>
              </w:rPr>
              <w:t>سه شنبه</w:t>
            </w:r>
          </w:p>
        </w:tc>
        <w:tc>
          <w:tcPr>
            <w:tcW w:w="10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46C8" w:rsidRPr="007975C1" w:rsidRDefault="00797D07" w:rsidP="00654E92">
            <w:pPr>
              <w:spacing w:line="254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eastAsia="x-none"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  <w:lang w:eastAsia="x-none"/>
              </w:rPr>
              <w:t>سم شناسی نوین شغلی</w:t>
            </w:r>
          </w:p>
        </w:tc>
        <w:tc>
          <w:tcPr>
            <w:tcW w:w="1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46C8" w:rsidRPr="007975C1" w:rsidRDefault="00797D07" w:rsidP="006146C8">
            <w:pPr>
              <w:spacing w:line="254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eastAsia="x-none"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  <w:lang w:eastAsia="x-none"/>
              </w:rPr>
              <w:t>سم شناسی شغلی کاربردی</w:t>
            </w:r>
            <w:r w:rsidR="00C214E9">
              <w:rPr>
                <w:rFonts w:cs="B Nazanin" w:hint="cs"/>
                <w:b/>
                <w:bCs/>
                <w:sz w:val="22"/>
                <w:szCs w:val="22"/>
                <w:rtl/>
                <w:lang w:eastAsia="x-none"/>
              </w:rPr>
              <w:t xml:space="preserve"> (آزمایشگاه سم شناسی)</w:t>
            </w:r>
          </w:p>
        </w:tc>
        <w:tc>
          <w:tcPr>
            <w:tcW w:w="10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46C8" w:rsidRPr="007975C1" w:rsidRDefault="009651EB" w:rsidP="006146C8">
            <w:pPr>
              <w:spacing w:line="254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eastAsia="x-none"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  <w:lang w:eastAsia="x-none"/>
              </w:rPr>
              <w:t>سم شناسی شغلی کاربردی (آزمایشگاه سم شناسی)</w:t>
            </w:r>
          </w:p>
        </w:tc>
        <w:tc>
          <w:tcPr>
            <w:tcW w:w="10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46C8" w:rsidRPr="007975C1" w:rsidRDefault="00797D07" w:rsidP="006146C8">
            <w:pPr>
              <w:spacing w:line="254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eastAsia="x-none" w:bidi="fa-IR"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  <w:lang w:eastAsia="x-none" w:bidi="fa-IR"/>
              </w:rPr>
              <w:t>اصول سم شناسی و پایش بیولوژیک</w:t>
            </w:r>
          </w:p>
        </w:tc>
      </w:tr>
      <w:tr w:rsidR="006146C8" w:rsidRPr="007975C1" w:rsidTr="001D33A4">
        <w:trPr>
          <w:jc w:val="center"/>
        </w:trPr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:rsidR="006146C8" w:rsidRPr="007975C1" w:rsidRDefault="006146C8" w:rsidP="006146C8">
            <w:pPr>
              <w:spacing w:line="254" w:lineRule="auto"/>
              <w:jc w:val="center"/>
              <w:rPr>
                <w:rFonts w:cs="B Titr"/>
                <w:b/>
                <w:bCs/>
                <w:sz w:val="22"/>
                <w:szCs w:val="22"/>
                <w:rtl/>
                <w:lang w:eastAsia="x-none"/>
              </w:rPr>
            </w:pPr>
            <w:r w:rsidRPr="007975C1">
              <w:rPr>
                <w:rFonts w:cs="B Titr" w:hint="cs"/>
                <w:b/>
                <w:bCs/>
                <w:sz w:val="22"/>
                <w:szCs w:val="22"/>
                <w:rtl/>
                <w:lang w:eastAsia="x-none"/>
              </w:rPr>
              <w:t>چهارشنبه</w:t>
            </w:r>
          </w:p>
        </w:tc>
        <w:tc>
          <w:tcPr>
            <w:tcW w:w="10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46C8" w:rsidRPr="007975C1" w:rsidRDefault="0026245E" w:rsidP="006146C8">
            <w:pPr>
              <w:spacing w:line="254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eastAsia="x-none"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  <w:lang w:eastAsia="x-none"/>
              </w:rPr>
              <w:t>سم شناسی شغلی</w:t>
            </w:r>
          </w:p>
        </w:tc>
        <w:tc>
          <w:tcPr>
            <w:tcW w:w="1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46C8" w:rsidRPr="007975C1" w:rsidRDefault="009651EB" w:rsidP="00300004">
            <w:pPr>
              <w:spacing w:line="254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eastAsia="x-none"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  <w:lang w:eastAsia="x-none"/>
              </w:rPr>
              <w:t>اجرائی</w:t>
            </w:r>
          </w:p>
        </w:tc>
        <w:tc>
          <w:tcPr>
            <w:tcW w:w="10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46C8" w:rsidRPr="007975C1" w:rsidRDefault="00FC3EFD" w:rsidP="006146C8">
            <w:pPr>
              <w:spacing w:line="254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eastAsia="x-none"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  <w:lang w:eastAsia="x-none"/>
              </w:rPr>
              <w:t>پژوهش</w:t>
            </w:r>
          </w:p>
        </w:tc>
        <w:tc>
          <w:tcPr>
            <w:tcW w:w="10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46C8" w:rsidRPr="007975C1" w:rsidRDefault="002402EE" w:rsidP="006146C8">
            <w:pPr>
              <w:spacing w:line="254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eastAsia="x-none"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  <w:lang w:eastAsia="x-none"/>
              </w:rPr>
              <w:t>پژوهش</w:t>
            </w:r>
          </w:p>
        </w:tc>
      </w:tr>
    </w:tbl>
    <w:p w:rsidR="004B2E0B" w:rsidRDefault="004B2E0B" w:rsidP="004B2E0B"/>
    <w:p w:rsidR="004B2E0B" w:rsidRDefault="006A7D32" w:rsidP="001D33A4">
      <w:pPr>
        <w:rPr>
          <w:rtl/>
          <w:lang w:bidi="fa-IR"/>
        </w:rPr>
      </w:pPr>
      <w:r w:rsidRPr="006A7D32">
        <w:rPr>
          <w:rFonts w:cs="B Nazanin" w:hint="cs"/>
          <w:b/>
          <w:bCs/>
          <w:sz w:val="22"/>
          <w:szCs w:val="22"/>
          <w:rtl/>
          <w:lang w:eastAsia="x-none"/>
        </w:rPr>
        <w:t xml:space="preserve">اطلاعات تماس: </w:t>
      </w:r>
      <w:r w:rsidR="002D3F72">
        <w:rPr>
          <w:lang w:bidi="fa-IR"/>
        </w:rPr>
        <w:t>vahabimasume@yahoo.com</w:t>
      </w:r>
    </w:p>
    <w:p w:rsidR="004B2E0B" w:rsidRDefault="004B2E0B" w:rsidP="004B2E0B"/>
    <w:p w:rsidR="004B2E0B" w:rsidRPr="005973C1" w:rsidRDefault="004B2E0B" w:rsidP="004B2E0B">
      <w:pPr>
        <w:tabs>
          <w:tab w:val="left" w:pos="1361"/>
        </w:tabs>
      </w:pPr>
    </w:p>
    <w:p w:rsidR="00E318CB" w:rsidRDefault="00E318CB" w:rsidP="004B2E0B"/>
    <w:sectPr w:rsidR="00E318CB" w:rsidSect="00640669">
      <w:pgSz w:w="16838" w:h="11906" w:orient="landscape"/>
      <w:pgMar w:top="720" w:right="720" w:bottom="720" w:left="72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Jadid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Dava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0MTExNjc2MLIwMDVX0lEKTi0uzszPAykwqgUA6o0p9ywAAAA="/>
  </w:docVars>
  <w:rsids>
    <w:rsidRoot w:val="006311F2"/>
    <w:rsid w:val="00086FD4"/>
    <w:rsid w:val="00140F2C"/>
    <w:rsid w:val="001D33A4"/>
    <w:rsid w:val="002402EE"/>
    <w:rsid w:val="0026245E"/>
    <w:rsid w:val="002D3F72"/>
    <w:rsid w:val="00300004"/>
    <w:rsid w:val="00391E99"/>
    <w:rsid w:val="003A10BF"/>
    <w:rsid w:val="00410815"/>
    <w:rsid w:val="00415FC4"/>
    <w:rsid w:val="00441688"/>
    <w:rsid w:val="004B2E0B"/>
    <w:rsid w:val="00532331"/>
    <w:rsid w:val="00572788"/>
    <w:rsid w:val="005E03A6"/>
    <w:rsid w:val="006146C8"/>
    <w:rsid w:val="006311F2"/>
    <w:rsid w:val="00640669"/>
    <w:rsid w:val="00654E92"/>
    <w:rsid w:val="006808CC"/>
    <w:rsid w:val="006A223F"/>
    <w:rsid w:val="006A7D32"/>
    <w:rsid w:val="007975C1"/>
    <w:rsid w:val="00797D07"/>
    <w:rsid w:val="007A3142"/>
    <w:rsid w:val="007F7496"/>
    <w:rsid w:val="00870B15"/>
    <w:rsid w:val="00916558"/>
    <w:rsid w:val="009651EB"/>
    <w:rsid w:val="00A12DDE"/>
    <w:rsid w:val="00BC510B"/>
    <w:rsid w:val="00BE48B2"/>
    <w:rsid w:val="00BF72DC"/>
    <w:rsid w:val="00C214E9"/>
    <w:rsid w:val="00C3098F"/>
    <w:rsid w:val="00DC11E8"/>
    <w:rsid w:val="00E318CB"/>
    <w:rsid w:val="00E377AD"/>
    <w:rsid w:val="00E724FF"/>
    <w:rsid w:val="00ED13C1"/>
    <w:rsid w:val="00F56D2E"/>
    <w:rsid w:val="00F97942"/>
    <w:rsid w:val="00FC3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3E771"/>
  <w15:chartTrackingRefBased/>
  <w15:docId w15:val="{0095A224-1D26-426D-8DDA-D2D5C99F96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2E0B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402E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02EE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1</Pages>
  <Words>92</Words>
  <Characters>52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O</dc:creator>
  <cp:keywords/>
  <dc:description/>
  <cp:lastModifiedBy>Masoomeh Vahabi</cp:lastModifiedBy>
  <cp:revision>48</cp:revision>
  <cp:lastPrinted>2026-02-22T06:18:00Z</cp:lastPrinted>
  <dcterms:created xsi:type="dcterms:W3CDTF">2021-03-16T06:23:00Z</dcterms:created>
  <dcterms:modified xsi:type="dcterms:W3CDTF">2026-02-22T06:19:00Z</dcterms:modified>
</cp:coreProperties>
</file>